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9, </w:t>
      </w:r>
      <w:r>
        <w:t xml:space="preserve">03 April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46-5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3 April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pp, Tieleman, Firnschuss, Hans and Sintznig, Hoppertt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Neuwied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Tellefort, Jasper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Nieuwendijk, 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81525" w:rsidRDefault="00E81525" w:rsidP="00E81525">
      <w:pPr>
        <w:pStyle w:val="FirstParagraph"/>
      </w:pPr>
      <w:r>
        <w:t>29.  April 3, 1710.</w:t>
      </w:r>
      <w:r>
        <w:rPr>
          <w:rStyle w:val="FootnoteReference"/>
        </w:rPr>
        <w:footnoteReference w:id="11"/>
      </w:r>
      <w:r>
        <w:t> 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Jassper</w:t>
      </w:r>
      <w:r>
        <w:rPr>
          <w:rStyle w:val="FootnoteReference"/>
          <w:sz w:val="21"/>
          <w:szCs w:val="21"/>
        </w:rPr>
        <w:footnoteReference w:id="12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ellefort, Jasp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ellefort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wie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ewenwit den 3 April 1710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Sehr Warde en goede friendt beneffens u gantze famile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alle gute frienden en bekenden seÿ gewenst het beste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t saligheit die orsack om dat weÿ an u l schriven iß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se dat weÿ teÿding uÿt die palß heppen gekreg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die herren von dem schweÿtzerlandt die dopßgesinde all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er verfolgen en gefangen Nehmen Nun sint 2 diener va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 onsse uÿt die palß hiehin komen dat die schweÿter vor-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ehmenß sint om sie Naer holland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0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efangekelick te breng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m aldar an den apgesandten von berren zu liefferen hab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er verstanden so haben die balßer an unß begert daß wi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chten nach hollandt schriven nun sint sie gesteren d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2 abril hie Vorbeÿ gekomen mit 23 gefangenen ohne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ÿber und kinder beÿ sich zu haben Weg gebracht de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0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15 man beÿ om sie zu bewaren von den berrene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rren beÿgestelt ich bin mit den 2 balsser männe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hine River:ship 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em schif nach gefarren aber haben nit wol dorff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 ihnen reden alß weÿ ein weÿnig mit ihnen gere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lten sie eß niet mehr leÿten dat weÿ mit haer sawden</w:t>
      </w:r>
      <w:r>
        <w:rPr>
          <w:rStyle w:val="FootnoteReference"/>
          <w:sz w:val="21"/>
          <w:szCs w:val="21"/>
        </w:rPr>
        <w:footnoteReference w:id="13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precken die gefangenen waeren geren hier in die neuwewit 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ß an gewest</w:t>
      </w:r>
      <w:r>
        <w:rPr>
          <w:rStyle w:val="FootnoteReference"/>
          <w:sz w:val="21"/>
          <w:szCs w:val="21"/>
        </w:rPr>
        <w:footnoteReference w:id="14"/>
      </w:r>
      <w:r>
        <w:rPr>
          <w:sz w:val="21"/>
          <w:szCs w:val="21"/>
        </w:rPr>
        <w:t xml:space="preserve"> seÿ wilden dat nit toelatten het kost lich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öerren</w:t>
      </w:r>
      <w:r>
        <w:rPr>
          <w:rStyle w:val="FootnoteReference"/>
          <w:sz w:val="21"/>
          <w:szCs w:val="21"/>
        </w:rPr>
        <w:footnoteReference w:id="15"/>
      </w:r>
      <w:r>
        <w:rPr>
          <w:sz w:val="21"/>
          <w:szCs w:val="21"/>
        </w:rPr>
        <w:t xml:space="preserve"> dat seÿ na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tterda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rotterdam gebracht worden en om dat 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ÿ daer geen kennes hatten heppen Weÿ guet gefunden om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 u l naer amsterdam te schriven en iß unß frindeleÿk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sock an u. l. dat geÿ u. best doch wilt dohn om die leüth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der loß te helben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alatinate:Mennonites i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alßer hepen naer hollant geschrev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er Weÿ wetten nit an weinn haerren elendigen toestand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önt geÿ in den ingelegtem briffen sin hie mit goede befoll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bleÿbe u. l. dienstwillige dieners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Thiel Rupp—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irnschuss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Firnschuß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intznig, Hoppert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oppertt Sintznig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verso: Anschrift]</w:t>
      </w:r>
      <w:r>
        <w:rPr>
          <w:rStyle w:val="FootnoteReference"/>
          <w:sz w:val="21"/>
          <w:szCs w:val="21"/>
        </w:rPr>
        <w:footnoteReference w:id="16"/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Monhöer</w:t>
      </w:r>
      <w:r>
        <w:rPr>
          <w:rStyle w:val="FootnoteReference"/>
          <w:sz w:val="21"/>
          <w:szCs w:val="21"/>
        </w:rPr>
        <w:footnoteReference w:id="17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nß[ieur] Jassper Tellefor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 den Newendeÿck I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Vergulden Fuorn. Kopma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gros gg</w:t>
      </w:r>
      <w:r>
        <w:rPr>
          <w:rStyle w:val="FootnoteReference"/>
          <w:sz w:val="21"/>
          <w:szCs w:val="21"/>
        </w:rPr>
        <w:footnoteReference w:id="18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anco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i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logn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ln</w:t>
      </w:r>
      <w:r>
        <w:rPr>
          <w:sz w:val="21"/>
          <w:szCs w:val="21"/>
        </w:rPr>
        <w:tab/>
        <w:t>In</w:t>
      </w:r>
    </w:p>
    <w:p w:rsidR="00E81525" w:rsidRDefault="00E81525" w:rsidP="00E81525">
      <w:pPr>
        <w:pStyle w:val="OriginalText"/>
        <w:ind w:firstLine="270"/>
        <w:rPr>
          <w:sz w:val="21"/>
          <w:szCs w:val="21"/>
        </w:rPr>
      </w:pPr>
      <w:r>
        <w:rPr>
          <w:sz w:val="21"/>
          <w:szCs w:val="21"/>
        </w:rPr>
        <w:t>cito</w:t>
      </w:r>
      <w:r>
        <w:rPr>
          <w:sz w:val="21"/>
          <w:szCs w:val="21"/>
        </w:rPr>
        <w:tab/>
        <w:t>Amsderdam</w:t>
      </w:r>
    </w:p>
    <w:p w:rsidR="0084002E" w:rsidRDefault="00E81525" w:rsidP="00E81525">
      <w:r>
        <w:rPr>
          <w:sz w:val="21"/>
          <w:szCs w:val="21"/>
        </w:rPr>
        <w:t>cito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81525" w:rsidRDefault="00E81525" w:rsidP="00E81525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9</w:t>
      </w:r>
      <w:r>
        <w:tab/>
      </w:r>
      <w:r>
        <w:rPr>
          <w:rStyle w:val="FootnoteReference"/>
        </w:rPr>
        <w:tab/>
      </w:r>
      <w:r>
        <w:t xml:space="preserve">This is A 1259 from the De Hoop Scheffer </w:t>
      </w:r>
      <w:r>
        <w:rPr>
          <w:rStyle w:val="Italics"/>
        </w:rPr>
        <w:t>Inventaris</w:t>
      </w:r>
      <w:r>
        <w:t>.  It exists also in a transcription made by J. W. Rijnders.  See Document 62  n. 1.</w:t>
      </w:r>
    </w:p>
    <w:p w:rsidR="00E81525" w:rsidRDefault="00E81525" w:rsidP="00E81525">
      <w:pPr>
        <w:pStyle w:val="FootnoteText"/>
      </w:pPr>
    </w:p>
  </w:footnote>
  <w:footnote w:id="4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>This is in the handwriting of Thielmann Rupp.  Close comparison of this letter with Document 46, where Rupp is the only signer, shows the handwriting to be the same.  A photograph of this letter appears in Horst, p. 9.  The language of this document mixes Dutch and German and has the spellings “goede, gute, guet” for the same word.</w:t>
      </w:r>
    </w:p>
    <w:p w:rsidR="00E81525" w:rsidRDefault="00E81525" w:rsidP="00E81525">
      <w:pPr>
        <w:pStyle w:val="Footnote-OneDigit"/>
      </w:pPr>
    </w:p>
  </w:footnote>
  <w:footnote w:id="5">
    <w:p w:rsidR="00E81525" w:rsidRDefault="00E81525" w:rsidP="00E81525">
      <w:pPr>
        <w:pStyle w:val="FirstFootnoteinColumnLine"/>
      </w:pPr>
      <w:r>
        <w:rPr>
          <w:vertAlign w:val="superscript"/>
        </w:rPr>
        <w:footnoteRef/>
      </w:r>
      <w:r>
        <w:tab/>
        <w:t xml:space="preserve">Rupp seems to use the </w:t>
      </w:r>
      <w:r>
        <w:rPr>
          <w:rStyle w:val="Italics"/>
        </w:rPr>
        <w:t>U-bogen</w:t>
      </w:r>
      <w:r>
        <w:t xml:space="preserve"> mark over the w when it is not used as a consonant, that is, as part of a diphthong.  This transcription shows this as aw.  This word, “sawden,” seems to mean </w:t>
      </w:r>
      <w:r>
        <w:rPr>
          <w:rStyle w:val="Italics"/>
        </w:rPr>
        <w:t>sollen</w:t>
      </w:r>
      <w:r>
        <w:t xml:space="preserve"> in German, </w:t>
      </w:r>
      <w:r>
        <w:rPr>
          <w:rStyle w:val="Italics"/>
        </w:rPr>
        <w:t>should</w:t>
      </w:r>
      <w:r>
        <w:t xml:space="preserve"> in English.  See also Document 46 for occurrences of this unusual letter and also unusual word.</w:t>
      </w:r>
    </w:p>
    <w:p w:rsidR="00E81525" w:rsidRDefault="00E81525" w:rsidP="00E81525">
      <w:pPr>
        <w:pStyle w:val="FirstFootnoteinColumnLine"/>
      </w:pPr>
    </w:p>
  </w:footnote>
  <w:footnote w:id="6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 xml:space="preserve">euß angewest, “ausgestiegen.” according to Lavater, p. 68.  In only one other instance in this letter is the </w:t>
      </w:r>
      <w:r>
        <w:rPr>
          <w:rStyle w:val="Italics"/>
        </w:rPr>
        <w:t>U-bogen</w:t>
      </w:r>
      <w:r>
        <w:t xml:space="preserve"> omitted above the “u.”   Lavater quotes a section of this letter with some phrases omitted.</w:t>
      </w:r>
    </w:p>
    <w:p w:rsidR="00E81525" w:rsidRDefault="00E81525" w:rsidP="00E81525">
      <w:pPr>
        <w:pStyle w:val="Footnote-OneDigit"/>
      </w:pPr>
    </w:p>
  </w:footnote>
  <w:footnote w:id="7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 xml:space="preserve">This word is rather clearly written, and so the spelling is not in doubt.  Is it, perhaps, the Dutch word </w:t>
      </w:r>
      <w:r>
        <w:rPr>
          <w:rStyle w:val="Italics"/>
        </w:rPr>
        <w:t>boeren</w:t>
      </w:r>
      <w:r>
        <w:t>, “farmers”?</w:t>
      </w:r>
    </w:p>
    <w:p w:rsidR="00E81525" w:rsidRDefault="00E81525" w:rsidP="00E81525">
      <w:pPr>
        <w:pStyle w:val="Footnote-OneDigit"/>
      </w:pPr>
    </w:p>
  </w:footnote>
  <w:footnote w:id="8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>Also on this side are fragments of a red seal in wax with a crown at the top.</w:t>
      </w:r>
    </w:p>
    <w:p w:rsidR="00E81525" w:rsidRDefault="00E81525" w:rsidP="00E81525">
      <w:pPr>
        <w:pStyle w:val="Footnote-OneDigit"/>
      </w:pPr>
    </w:p>
  </w:footnote>
  <w:footnote w:id="9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>Mijnheer (Dutch) “Mr.”</w:t>
      </w:r>
    </w:p>
    <w:p w:rsidR="00E81525" w:rsidRDefault="00E81525" w:rsidP="00E81525">
      <w:pPr>
        <w:pStyle w:val="Footnote-OneDigit"/>
      </w:pPr>
    </w:p>
  </w:footnote>
  <w:footnote w:id="10">
    <w:p w:rsidR="00E81525" w:rsidRDefault="00E81525" w:rsidP="00E81525">
      <w:pPr>
        <w:pStyle w:val="FirstFootnoteinColumnLine"/>
        <w:rPr>
          <w:rStyle w:val="Italics"/>
        </w:rPr>
      </w:pPr>
      <w:r>
        <w:rPr>
          <w:vertAlign w:val="superscript"/>
        </w:rPr>
        <w:footnoteRef/>
      </w:r>
      <w:r>
        <w:tab/>
        <w:t xml:space="preserve">The abbreviation, gg, appears in addresses of letters from the Palatinate (e.g., A 1438 of the De Hoop Scheffer </w:t>
      </w:r>
      <w:r>
        <w:rPr>
          <w:rStyle w:val="Italics"/>
        </w:rPr>
        <w:t>Inventaris</w:t>
      </w:r>
      <w:r>
        <w:t xml:space="preserve">, dated Dec. 17, 1715, from </w:t>
      </w:r>
      <w:r>
        <w:fldChar w:fldCharType="begin"/>
      </w:r>
      <w:r>
        <w:instrText>xe "Loheer, Jonas"</w:instrText>
      </w:r>
      <w:r>
        <w:fldChar w:fldCharType="end"/>
      </w:r>
      <w:r>
        <w:t xml:space="preserve">Jonas Loheer), and is written out in Document 62 as </w:t>
      </w:r>
      <w:r>
        <w:rPr>
          <w:rStyle w:val="Italics"/>
        </w:rPr>
        <w:t>“zu groß günstigen Handen.”</w:t>
      </w:r>
    </w:p>
    <w:p w:rsidR="00E81525" w:rsidRDefault="00E81525" w:rsidP="00E81525">
      <w:pPr>
        <w:pStyle w:val="FirstFootnoteinColumnLine"/>
      </w:pPr>
    </w:p>
  </w:footnote>
  <w:footnote w:id="11">
    <w:p w:rsidR="00E81525" w:rsidRDefault="00E81525" w:rsidP="000A552E">
      <w:pPr>
        <w:pStyle w:val="Footnote-OneDigit"/>
      </w:pPr>
      <w:r>
        <w:rPr>
          <w:vertAlign w:val="superscript"/>
        </w:rPr>
        <w:footnoteRef/>
      </w:r>
      <w:r w:rsidR="000A552E">
        <w:rPr>
          <w:rStyle w:val="ChapterNumberforFootnote"/>
        </w:rPr>
        <w:t xml:space="preserve"> </w:t>
      </w:r>
      <w:r>
        <w:t xml:space="preserve">This is A 1259 from the De Hoop Scheffer </w:t>
      </w:r>
      <w:r>
        <w:rPr>
          <w:rStyle w:val="Italics"/>
        </w:rPr>
        <w:t>Inventaris</w:t>
      </w:r>
      <w:r>
        <w:t>.  It exists also in a transcription made by J. W. Rijnders.  See Document 62  n. 1</w:t>
      </w:r>
      <w:r w:rsidR="000A552E">
        <w:t>.</w:t>
      </w:r>
    </w:p>
  </w:footnote>
  <w:footnote w:id="12">
    <w:p w:rsidR="00E81525" w:rsidRDefault="00E81525" w:rsidP="000A552E">
      <w:pPr>
        <w:pStyle w:val="Footnote-OneDigit"/>
      </w:pPr>
      <w:r>
        <w:rPr>
          <w:vertAlign w:val="superscript"/>
        </w:rPr>
        <w:footnoteRef/>
      </w:r>
      <w:r>
        <w:tab/>
        <w:t>This is in the handwriting of Thielmann Rupp.  Close comparison of this letter with Document 46, where Rupp is the only signer, shows the handwriting to be the same.  A photograph of this letter appears in Horst, p. 9.  The language of this document mixes Dutch and German and has the spellings “goede, gute, guet” for the same word</w:t>
      </w:r>
      <w:r w:rsidR="000A552E">
        <w:t>.</w:t>
      </w:r>
    </w:p>
  </w:footnote>
  <w:footnote w:id="13">
    <w:p w:rsidR="00E81525" w:rsidRDefault="00E81525" w:rsidP="000A552E">
      <w:pPr>
        <w:pStyle w:val="Footnote-OneDigit"/>
      </w:pPr>
      <w:r>
        <w:rPr>
          <w:vertAlign w:val="superscript"/>
        </w:rPr>
        <w:footnoteRef/>
      </w:r>
      <w:r>
        <w:tab/>
        <w:t xml:space="preserve">Rupp seems to use the </w:t>
      </w:r>
      <w:r>
        <w:rPr>
          <w:rStyle w:val="Italics"/>
        </w:rPr>
        <w:t>U-bogen</w:t>
      </w:r>
      <w:r>
        <w:t xml:space="preserve"> mark over the w when it is not used as a consonant, that is, as part of a diphthong.  This transcription shows this as aw.  This word, “sawden,” seems to mean </w:t>
      </w:r>
      <w:r>
        <w:rPr>
          <w:rStyle w:val="Italics"/>
        </w:rPr>
        <w:t>sollen</w:t>
      </w:r>
      <w:r>
        <w:t xml:space="preserve"> in German, </w:t>
      </w:r>
      <w:r>
        <w:rPr>
          <w:rStyle w:val="Italics"/>
        </w:rPr>
        <w:t>should</w:t>
      </w:r>
      <w:r>
        <w:t xml:space="preserve"> in English.  See also Document 46 for occurrences of this unusual letter and also unusual word</w:t>
      </w:r>
      <w:r w:rsidR="000A552E">
        <w:t>.</w:t>
      </w:r>
    </w:p>
  </w:footnote>
  <w:footnote w:id="14">
    <w:p w:rsidR="00E81525" w:rsidRDefault="00E81525" w:rsidP="000A552E">
      <w:pPr>
        <w:pStyle w:val="Footnote-OneDigit"/>
      </w:pPr>
      <w:r>
        <w:rPr>
          <w:vertAlign w:val="superscript"/>
        </w:rPr>
        <w:footnoteRef/>
      </w:r>
      <w:r>
        <w:tab/>
        <w:t xml:space="preserve">euß angewest, “ausgestiegen.” according to Lavater, p. 68.  In only one other instance in this letter is the </w:t>
      </w:r>
      <w:r>
        <w:rPr>
          <w:rStyle w:val="Italics"/>
        </w:rPr>
        <w:t>U-bogen</w:t>
      </w:r>
      <w:r>
        <w:t xml:space="preserve"> omitted above the “u.”   Lavater quotes a section of this letter with some phrases omitted</w:t>
      </w:r>
      <w:r w:rsidR="000A552E">
        <w:t>.</w:t>
      </w:r>
    </w:p>
  </w:footnote>
  <w:footnote w:id="15">
    <w:p w:rsidR="00E81525" w:rsidRDefault="00E81525" w:rsidP="000A552E">
      <w:pPr>
        <w:pStyle w:val="Footnote-OneDigit"/>
      </w:pPr>
      <w:r>
        <w:rPr>
          <w:vertAlign w:val="superscript"/>
        </w:rPr>
        <w:footnoteRef/>
      </w:r>
      <w:r>
        <w:tab/>
        <w:t xml:space="preserve">This word is rather clearly written, and so the spelling is not in doubt.  Is it, perhaps, the Dutch word </w:t>
      </w:r>
      <w:r>
        <w:rPr>
          <w:rStyle w:val="Italics"/>
        </w:rPr>
        <w:t>boeren</w:t>
      </w:r>
      <w:r>
        <w:t>, “farmers”?</w:t>
      </w:r>
    </w:p>
    <w:p w:rsidR="00E81525" w:rsidRDefault="00E81525" w:rsidP="000A552E">
      <w:pPr>
        <w:pStyle w:val="Footnote-OneDigit"/>
      </w:pPr>
    </w:p>
  </w:footnote>
  <w:footnote w:id="16">
    <w:p w:rsidR="00E81525" w:rsidRDefault="00E81525" w:rsidP="000A552E">
      <w:pPr>
        <w:pStyle w:val="Footnote-OneDigit"/>
      </w:pPr>
      <w:r>
        <w:rPr>
          <w:vertAlign w:val="superscript"/>
        </w:rPr>
        <w:footnoteRef/>
      </w:r>
      <w:r>
        <w:tab/>
        <w:t>Also on this side are fragments of a red seal in wax with a crown at the top</w:t>
      </w:r>
      <w:r w:rsidR="000A552E">
        <w:t>.</w:t>
      </w:r>
    </w:p>
  </w:footnote>
  <w:footnote w:id="17">
    <w:p w:rsidR="00E81525" w:rsidRDefault="00E81525" w:rsidP="000A552E">
      <w:pPr>
        <w:pStyle w:val="Footnote-OneDigit"/>
      </w:pPr>
      <w:r>
        <w:rPr>
          <w:vertAlign w:val="superscript"/>
        </w:rPr>
        <w:footnoteRef/>
      </w:r>
      <w:r>
        <w:tab/>
        <w:t>Mijnheer (Dutch) “Mr</w:t>
      </w:r>
      <w:r w:rsidR="000A552E">
        <w:t>.</w:t>
      </w:r>
    </w:p>
  </w:footnote>
  <w:footnote w:id="18">
    <w:p w:rsidR="00E81525" w:rsidRDefault="00E81525" w:rsidP="000A552E">
      <w:pPr>
        <w:pStyle w:val="Footnote-OneDigit"/>
      </w:pPr>
      <w:r>
        <w:rPr>
          <w:vertAlign w:val="superscript"/>
        </w:rPr>
        <w:footnoteRef/>
      </w:r>
      <w:r>
        <w:tab/>
        <w:t xml:space="preserve">The abbreviation, gg, appears in addresses of letters from the Palatinate (e.g., A 1438 of the De Hoop Scheffer </w:t>
      </w:r>
      <w:r>
        <w:rPr>
          <w:rStyle w:val="Italics"/>
        </w:rPr>
        <w:t>Inventaris</w:t>
      </w:r>
      <w:r>
        <w:t xml:space="preserve">, dated Dec. 17, 1715, from </w:t>
      </w:r>
      <w:r>
        <w:fldChar w:fldCharType="begin"/>
      </w:r>
      <w:r>
        <w:instrText>xe "Loheer, Jonas"</w:instrText>
      </w:r>
      <w:r>
        <w:fldChar w:fldCharType="end"/>
      </w:r>
      <w:r>
        <w:t xml:space="preserve">Jonas Loheer), and is written out in Document 62 as </w:t>
      </w:r>
      <w:r>
        <w:rPr>
          <w:rStyle w:val="Italics"/>
        </w:rPr>
        <w:t>“zu groß günstigen Handen</w:t>
      </w:r>
      <w:r w:rsidR="000A552E">
        <w:rPr>
          <w:rStyle w:val="Italic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59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8152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E81525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8152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E81525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81525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81525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E81525"/>
    <w:rPr>
      <w:i/>
      <w:iCs/>
    </w:rPr>
  </w:style>
  <w:style w:type="paragraph" w:customStyle="1" w:styleId="Footnote-OneDigit">
    <w:name w:val="Footnote-One Digit"/>
    <w:basedOn w:val="Normal"/>
    <w:uiPriority w:val="99"/>
    <w:rsid w:val="00E81525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81525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